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34AD" w:rsidRPr="003E34AD" w:rsidRDefault="003E34AD" w:rsidP="003E34AD">
      <w:pPr>
        <w:rPr>
          <w:rFonts w:ascii="Arial" w:hAnsi="Arial" w:cs="Arial"/>
          <w:b/>
          <w:sz w:val="24"/>
          <w:szCs w:val="24"/>
        </w:rPr>
      </w:pPr>
      <w:r w:rsidRPr="003E34AD">
        <w:rPr>
          <w:rFonts w:ascii="Arial" w:hAnsi="Arial" w:cs="Arial"/>
          <w:b/>
          <w:sz w:val="24"/>
          <w:szCs w:val="24"/>
        </w:rPr>
        <w:t>ANNEXURE F</w:t>
      </w:r>
      <w:r w:rsidRPr="003E34AD">
        <w:rPr>
          <w:rFonts w:ascii="Arial" w:hAnsi="Arial" w:cs="Arial"/>
          <w:b/>
          <w:sz w:val="24"/>
          <w:szCs w:val="24"/>
        </w:rPr>
        <w:t>:  DETAILS FORM – EXECUTIVE AUTHORITY</w:t>
      </w:r>
    </w:p>
    <w:p w:rsidR="003E34AD" w:rsidRDefault="003E34AD" w:rsidP="003E34AD">
      <w:pPr>
        <w:spacing w:line="360" w:lineRule="auto"/>
        <w:rPr>
          <w:rFonts w:ascii="Arial" w:hAnsi="Arial" w:cs="Arial"/>
          <w:b/>
          <w:color w:val="000000"/>
          <w:sz w:val="20"/>
          <w:szCs w:val="20"/>
        </w:rPr>
      </w:pPr>
      <w:r w:rsidRPr="0057767D"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  <w:drawing>
          <wp:inline distT="0" distB="0" distL="0" distR="0" wp14:anchorId="667CD877" wp14:editId="5E893B26">
            <wp:extent cx="2828354" cy="948906"/>
            <wp:effectExtent l="19050" t="0" r="0" b="0"/>
            <wp:docPr id="10" name="Picture 10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797" cy="949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3E34AD" w:rsidRPr="00490945" w:rsidRDefault="003E34AD" w:rsidP="003E34AD">
      <w:pPr>
        <w:spacing w:line="360" w:lineRule="auto"/>
        <w:rPr>
          <w:rFonts w:ascii="Arial" w:hAnsi="Arial" w:cs="Arial"/>
          <w:b/>
          <w:color w:val="000000"/>
          <w:sz w:val="24"/>
          <w:szCs w:val="24"/>
        </w:rPr>
      </w:pPr>
      <w:r w:rsidRPr="004C2BDD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Pr="00490945">
        <w:rPr>
          <w:rFonts w:ascii="Arial" w:hAnsi="Arial" w:cs="Arial"/>
          <w:b/>
          <w:color w:val="000000"/>
          <w:sz w:val="24"/>
          <w:szCs w:val="24"/>
        </w:rPr>
        <w:t xml:space="preserve">Details of the </w:t>
      </w:r>
      <w:r>
        <w:rPr>
          <w:rFonts w:ascii="Arial" w:hAnsi="Arial" w:cs="Arial"/>
          <w:b/>
          <w:color w:val="000000"/>
          <w:sz w:val="24"/>
          <w:szCs w:val="24"/>
        </w:rPr>
        <w:t>Executive Authority</w:t>
      </w:r>
    </w:p>
    <w:p w:rsidR="003E34AD" w:rsidRPr="00490945" w:rsidRDefault="003E34AD" w:rsidP="003E34AD">
      <w:pPr>
        <w:pStyle w:val="ListParagraph"/>
        <w:rPr>
          <w:rFonts w:ascii="Arial" w:hAnsi="Arial" w:cs="Arial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193"/>
        <w:gridCol w:w="5686"/>
      </w:tblGrid>
      <w:tr w:rsidR="003E34AD" w:rsidRPr="00511651" w:rsidTr="001772F9">
        <w:tc>
          <w:tcPr>
            <w:tcW w:w="3193" w:type="dxa"/>
          </w:tcPr>
          <w:p w:rsidR="003E34AD" w:rsidRPr="00511651" w:rsidRDefault="003E34AD" w:rsidP="001772F9">
            <w:pPr>
              <w:pStyle w:val="ListParagraph"/>
              <w:ind w:left="786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3E34AD" w:rsidRPr="00511651" w:rsidRDefault="003E34AD" w:rsidP="003E34A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Surname</w:t>
            </w:r>
          </w:p>
        </w:tc>
        <w:tc>
          <w:tcPr>
            <w:tcW w:w="5686" w:type="dxa"/>
          </w:tcPr>
          <w:p w:rsidR="003E34AD" w:rsidRPr="00511651" w:rsidRDefault="003E34AD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3E34AD" w:rsidRPr="00511651" w:rsidTr="001772F9">
        <w:tc>
          <w:tcPr>
            <w:tcW w:w="3193" w:type="dxa"/>
          </w:tcPr>
          <w:p w:rsidR="003E34AD" w:rsidRPr="00511651" w:rsidRDefault="003E34AD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3E34AD" w:rsidRPr="00511651" w:rsidRDefault="003E34AD" w:rsidP="003E34A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Name(s)</w:t>
            </w:r>
          </w:p>
        </w:tc>
        <w:tc>
          <w:tcPr>
            <w:tcW w:w="5686" w:type="dxa"/>
          </w:tcPr>
          <w:p w:rsidR="003E34AD" w:rsidRPr="00511651" w:rsidRDefault="003E34AD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3E34AD" w:rsidRPr="00511651" w:rsidTr="001772F9">
        <w:tc>
          <w:tcPr>
            <w:tcW w:w="3193" w:type="dxa"/>
          </w:tcPr>
          <w:p w:rsidR="003E34AD" w:rsidRPr="00511651" w:rsidRDefault="003E34AD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3E34AD" w:rsidRPr="00511651" w:rsidRDefault="003E34AD" w:rsidP="003E34A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Identity Number</w:t>
            </w:r>
          </w:p>
        </w:tc>
        <w:tc>
          <w:tcPr>
            <w:tcW w:w="5686" w:type="dxa"/>
          </w:tcPr>
          <w:p w:rsidR="003E34AD" w:rsidRPr="00511651" w:rsidRDefault="003E34AD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3E34AD" w:rsidRPr="00511651" w:rsidTr="001772F9">
        <w:tc>
          <w:tcPr>
            <w:tcW w:w="3193" w:type="dxa"/>
          </w:tcPr>
          <w:p w:rsidR="003E34AD" w:rsidRPr="00511651" w:rsidRDefault="003E34AD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3E34AD" w:rsidRPr="00511651" w:rsidRDefault="003E34AD" w:rsidP="003E34A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Persal Number</w:t>
            </w:r>
          </w:p>
        </w:tc>
        <w:tc>
          <w:tcPr>
            <w:tcW w:w="5686" w:type="dxa"/>
          </w:tcPr>
          <w:p w:rsidR="003E34AD" w:rsidRPr="00511651" w:rsidRDefault="003E34AD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3E34AD" w:rsidRPr="00511651" w:rsidTr="001772F9">
        <w:tc>
          <w:tcPr>
            <w:tcW w:w="3193" w:type="dxa"/>
          </w:tcPr>
          <w:p w:rsidR="003E34AD" w:rsidRPr="00511651" w:rsidRDefault="003E34AD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3E34AD" w:rsidRPr="00511651" w:rsidRDefault="003E34AD" w:rsidP="003E34A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Institution / Department</w:t>
            </w:r>
          </w:p>
        </w:tc>
        <w:tc>
          <w:tcPr>
            <w:tcW w:w="5686" w:type="dxa"/>
          </w:tcPr>
          <w:p w:rsidR="003E34AD" w:rsidRPr="00511651" w:rsidRDefault="003E34AD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3E34AD" w:rsidRPr="00511651" w:rsidTr="001772F9">
        <w:tc>
          <w:tcPr>
            <w:tcW w:w="3193" w:type="dxa"/>
          </w:tcPr>
          <w:p w:rsidR="003E34AD" w:rsidRPr="00511651" w:rsidRDefault="003E34AD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3E34AD" w:rsidRPr="00511651" w:rsidRDefault="003E34AD" w:rsidP="003E34A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Cell phone number</w:t>
            </w:r>
          </w:p>
        </w:tc>
        <w:tc>
          <w:tcPr>
            <w:tcW w:w="5686" w:type="dxa"/>
          </w:tcPr>
          <w:p w:rsidR="003E34AD" w:rsidRPr="00511651" w:rsidRDefault="003E34AD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3E34AD" w:rsidRPr="00511651" w:rsidTr="001772F9">
        <w:tc>
          <w:tcPr>
            <w:tcW w:w="3193" w:type="dxa"/>
          </w:tcPr>
          <w:p w:rsidR="003E34AD" w:rsidRPr="00511651" w:rsidRDefault="003E34AD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3E34AD" w:rsidRPr="00511651" w:rsidRDefault="003E34AD" w:rsidP="003E34A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E-Mail address</w:t>
            </w:r>
          </w:p>
        </w:tc>
        <w:tc>
          <w:tcPr>
            <w:tcW w:w="5686" w:type="dxa"/>
          </w:tcPr>
          <w:p w:rsidR="003E34AD" w:rsidRPr="00511651" w:rsidRDefault="003E34AD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:rsidR="003E34AD" w:rsidRDefault="003E34AD" w:rsidP="003E34AD">
      <w:pPr>
        <w:pStyle w:val="ListParagraph"/>
        <w:ind w:left="786"/>
        <w:rPr>
          <w:rFonts w:ascii="Arial" w:hAnsi="Arial" w:cs="Arial"/>
          <w:b/>
          <w:color w:val="000000"/>
          <w:sz w:val="24"/>
          <w:szCs w:val="24"/>
        </w:rPr>
      </w:pPr>
    </w:p>
    <w:p w:rsidR="003E34AD" w:rsidRDefault="003E34AD" w:rsidP="003E34A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3E34AD" w:rsidRDefault="003E34AD" w:rsidP="003E34AD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...................................................................................................</w:t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</w:p>
    <w:p w:rsidR="003E34AD" w:rsidRDefault="003E34AD" w:rsidP="003E34AD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Name and designation of the official providing information</w:t>
      </w:r>
    </w:p>
    <w:p w:rsidR="003E34AD" w:rsidRDefault="003E34AD" w:rsidP="003E34A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3E34AD" w:rsidRDefault="003E34AD" w:rsidP="003E34A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3E34AD" w:rsidRPr="00A667DA" w:rsidRDefault="003E34AD" w:rsidP="003E34AD">
      <w:pPr>
        <w:spacing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A667DA">
        <w:rPr>
          <w:rFonts w:ascii="Arial" w:hAnsi="Arial" w:cs="Arial"/>
          <w:color w:val="000000"/>
          <w:sz w:val="24"/>
          <w:szCs w:val="24"/>
        </w:rPr>
        <w:t>---------------------------------</w:t>
      </w:r>
      <w:r w:rsidRPr="00A667DA">
        <w:rPr>
          <w:rFonts w:ascii="Arial" w:hAnsi="Arial" w:cs="Arial"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 w:rsidRPr="00A667DA">
        <w:rPr>
          <w:rFonts w:ascii="Arial" w:hAnsi="Arial" w:cs="Arial"/>
          <w:color w:val="000000"/>
          <w:sz w:val="24"/>
          <w:szCs w:val="24"/>
        </w:rPr>
        <w:t>------------------------------------</w:t>
      </w:r>
      <w:r w:rsidRPr="00A667DA">
        <w:rPr>
          <w:rFonts w:ascii="Arial" w:hAnsi="Arial" w:cs="Arial"/>
          <w:color w:val="000000"/>
          <w:sz w:val="24"/>
          <w:szCs w:val="24"/>
        </w:rPr>
        <w:tab/>
      </w:r>
    </w:p>
    <w:p w:rsidR="003E34AD" w:rsidRDefault="003E34AD" w:rsidP="003E34AD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 xml:space="preserve">Signature of the EA or the official </w:t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  <w:t>Date                                    providing information</w:t>
      </w:r>
    </w:p>
    <w:p w:rsidR="003E34AD" w:rsidRDefault="003E34AD" w:rsidP="003E34AD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3E34AD" w:rsidRDefault="003E34AD" w:rsidP="003E34A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3E34AD" w:rsidRDefault="003E34AD" w:rsidP="003E34AD">
      <w:pPr>
        <w:jc w:val="center"/>
        <w:rPr>
          <w:rFonts w:ascii="Arial" w:hAnsi="Arial" w:cs="Arial"/>
          <w:b/>
          <w:sz w:val="28"/>
          <w:szCs w:val="28"/>
        </w:rPr>
      </w:pPr>
    </w:p>
    <w:p w:rsidR="003E34AD" w:rsidRDefault="003E34AD" w:rsidP="003E34AD">
      <w:pPr>
        <w:jc w:val="center"/>
        <w:rPr>
          <w:rFonts w:ascii="Arial" w:hAnsi="Arial" w:cs="Arial"/>
          <w:b/>
          <w:sz w:val="28"/>
          <w:szCs w:val="28"/>
        </w:rPr>
      </w:pPr>
    </w:p>
    <w:p w:rsidR="00260435" w:rsidRDefault="000C3884"/>
    <w:sectPr w:rsidR="002604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E9B0AF8"/>
    <w:multiLevelType w:val="hybridMultilevel"/>
    <w:tmpl w:val="17AC8C3A"/>
    <w:lvl w:ilvl="0" w:tplc="092AD4B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DAyNLA0NzIxMjdQ0lEKTi0uzszPAykwrAUA010fSSwAAAA="/>
  </w:docVars>
  <w:rsids>
    <w:rsidRoot w:val="003E34AD"/>
    <w:rsid w:val="000C3884"/>
    <w:rsid w:val="003E34AD"/>
    <w:rsid w:val="0079449F"/>
    <w:rsid w:val="008F3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5:chartTrackingRefBased/>
  <w15:docId w15:val="{1CBD5FD6-3A92-4FE4-8D45-9DCA80D0B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34A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34AD"/>
    <w:pPr>
      <w:ind w:left="720"/>
      <w:contextualSpacing/>
    </w:pPr>
  </w:style>
  <w:style w:type="table" w:styleId="TableGrid">
    <w:name w:val="Table Grid"/>
    <w:basedOn w:val="TableNormal"/>
    <w:uiPriority w:val="39"/>
    <w:rsid w:val="003E34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easure Matshego</dc:creator>
  <cp:keywords/>
  <dc:description/>
  <cp:lastModifiedBy>Pleasure Matshego</cp:lastModifiedBy>
  <cp:revision>1</cp:revision>
  <dcterms:created xsi:type="dcterms:W3CDTF">2018-09-27T08:23:00Z</dcterms:created>
  <dcterms:modified xsi:type="dcterms:W3CDTF">2018-09-27T09:39:00Z</dcterms:modified>
</cp:coreProperties>
</file>